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08835" w14:textId="77777777" w:rsidR="003C6078" w:rsidRPr="004B6473" w:rsidRDefault="001C2C0E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 w14:anchorId="69BE382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397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 w:rsidR="002B31B5">
        <w:rPr>
          <w:b/>
          <w:sz w:val="28"/>
          <w:szCs w:val="28"/>
        </w:rPr>
        <w:t>1</w:t>
      </w:r>
      <w:r w:rsidR="003C6078" w:rsidRPr="004B6473">
        <w:rPr>
          <w:b/>
          <w:sz w:val="28"/>
          <w:szCs w:val="28"/>
        </w:rPr>
        <w:t xml:space="preserve">: </w:t>
      </w:r>
      <w:r w:rsidR="00462748">
        <w:rPr>
          <w:b/>
          <w:sz w:val="28"/>
          <w:szCs w:val="28"/>
        </w:rPr>
        <w:t xml:space="preserve">Part 1 </w:t>
      </w:r>
      <w:r w:rsidR="0045278B">
        <w:rPr>
          <w:b/>
          <w:sz w:val="28"/>
          <w:szCs w:val="28"/>
        </w:rPr>
        <w:t>Perimeter, Area and Volume</w:t>
      </w:r>
      <w:r w:rsidR="00167AFD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ab/>
        <w:t>Name</w:t>
      </w:r>
    </w:p>
    <w:p w14:paraId="0AE634AC" w14:textId="77777777" w:rsidR="003C6078" w:rsidRPr="004B6473" w:rsidRDefault="001C2C0E">
      <w:pPr>
        <w:rPr>
          <w:b/>
        </w:rPr>
      </w:pPr>
      <w:r>
        <w:rPr>
          <w:b/>
          <w:noProof/>
          <w:lang w:eastAsia="en-CA"/>
        </w:rPr>
        <w:pict w14:anchorId="417C3609"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433" w:type="dxa"/>
        <w:tblLook w:val="04A0" w:firstRow="1" w:lastRow="0" w:firstColumn="1" w:lastColumn="0" w:noHBand="0" w:noVBand="1"/>
      </w:tblPr>
      <w:tblGrid>
        <w:gridCol w:w="932"/>
        <w:gridCol w:w="1019"/>
        <w:gridCol w:w="8080"/>
        <w:gridCol w:w="3402"/>
      </w:tblGrid>
      <w:tr w:rsidR="00F6208B" w:rsidRPr="00867043" w14:paraId="7843B2B8" w14:textId="77777777" w:rsidTr="00867043">
        <w:tc>
          <w:tcPr>
            <w:tcW w:w="932" w:type="dxa"/>
          </w:tcPr>
          <w:p w14:paraId="3C7F4EAD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19" w:type="dxa"/>
          </w:tcPr>
          <w:p w14:paraId="7AFA126B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14:paraId="66A18F53" w14:textId="77777777"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8080" w:type="dxa"/>
          </w:tcPr>
          <w:p w14:paraId="5F04581D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402" w:type="dxa"/>
          </w:tcPr>
          <w:p w14:paraId="44B53F21" w14:textId="77777777" w:rsidR="00F6208B" w:rsidRPr="00867043" w:rsidRDefault="005F37D1" w:rsidP="003C6078">
            <w:pPr>
              <w:rPr>
                <w:b/>
              </w:rPr>
            </w:pPr>
            <w:r>
              <w:rPr>
                <w:b/>
              </w:rPr>
              <w:t>Practice questions</w:t>
            </w:r>
          </w:p>
        </w:tc>
      </w:tr>
      <w:tr w:rsidR="00F6208B" w:rsidRPr="00867043" w14:paraId="486C969C" w14:textId="77777777" w:rsidTr="00867043">
        <w:tc>
          <w:tcPr>
            <w:tcW w:w="932" w:type="dxa"/>
          </w:tcPr>
          <w:p w14:paraId="582C45F6" w14:textId="77777777" w:rsidR="00F6208B" w:rsidRPr="00867043" w:rsidRDefault="00F6208B" w:rsidP="002B31B5">
            <w:r w:rsidRPr="00867043">
              <w:t xml:space="preserve"> 1.1</w:t>
            </w:r>
          </w:p>
        </w:tc>
        <w:tc>
          <w:tcPr>
            <w:tcW w:w="1019" w:type="dxa"/>
          </w:tcPr>
          <w:p w14:paraId="3584D7CB" w14:textId="77777777" w:rsidR="00F6208B" w:rsidRPr="00867043" w:rsidRDefault="00F6208B" w:rsidP="00A404CB"/>
        </w:tc>
        <w:tc>
          <w:tcPr>
            <w:tcW w:w="8080" w:type="dxa"/>
          </w:tcPr>
          <w:p w14:paraId="44575007" w14:textId="77777777" w:rsidR="00B55DE3" w:rsidRPr="00867043" w:rsidRDefault="004B7CD9" w:rsidP="00F5060C">
            <w:r>
              <w:t>The Pythagorean Theorem</w:t>
            </w:r>
            <w:r w:rsidR="001F7C1D" w:rsidRPr="00867043">
              <w:t>:</w:t>
            </w:r>
          </w:p>
          <w:p w14:paraId="64A5E8BE" w14:textId="77777777" w:rsidR="00C7384B" w:rsidRPr="00867043" w:rsidRDefault="00B23CB4" w:rsidP="008670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0"/>
            </w:pPr>
            <w:r>
              <w:rPr>
                <w:rFonts w:cs="Arial"/>
                <w:bCs/>
                <w:color w:val="282828"/>
              </w:rPr>
              <w:t>Solve problems using the Pythagorean theorem (and in application questions)</w:t>
            </w:r>
          </w:p>
        </w:tc>
        <w:tc>
          <w:tcPr>
            <w:tcW w:w="3402" w:type="dxa"/>
          </w:tcPr>
          <w:p w14:paraId="4BDEB6CF" w14:textId="77777777" w:rsidR="00431FE7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Pr="00431FE7">
              <w:rPr>
                <w:rFonts w:cs="Arial"/>
                <w:color w:val="000000"/>
              </w:rPr>
              <w:t xml:space="preserve"> </w:t>
            </w:r>
            <w:r w:rsidR="00044D84">
              <w:rPr>
                <w:rFonts w:cs="Arial"/>
                <w:color w:val="000000"/>
              </w:rPr>
              <w:t xml:space="preserve">11 #10, 11, 12, 13 </w:t>
            </w:r>
          </w:p>
          <w:p w14:paraId="3A1811B8" w14:textId="77777777" w:rsidR="00F6208B" w:rsidRPr="00867043" w:rsidRDefault="00F6208B" w:rsidP="002B31B5"/>
        </w:tc>
      </w:tr>
      <w:tr w:rsidR="00F6208B" w:rsidRPr="00867043" w14:paraId="5A97A5EB" w14:textId="77777777" w:rsidTr="00867043">
        <w:tc>
          <w:tcPr>
            <w:tcW w:w="932" w:type="dxa"/>
          </w:tcPr>
          <w:p w14:paraId="08DAC58D" w14:textId="77777777" w:rsidR="00F6208B" w:rsidRPr="00867043" w:rsidRDefault="00F6208B" w:rsidP="003C6078">
            <w:r w:rsidRPr="00867043">
              <w:t>1.2</w:t>
            </w:r>
          </w:p>
        </w:tc>
        <w:tc>
          <w:tcPr>
            <w:tcW w:w="1019" w:type="dxa"/>
          </w:tcPr>
          <w:p w14:paraId="4BD974C2" w14:textId="77777777" w:rsidR="00F6208B" w:rsidRPr="00867043" w:rsidRDefault="00F6208B" w:rsidP="00A404CB"/>
          <w:p w14:paraId="70611BB4" w14:textId="77777777" w:rsidR="00F6208B" w:rsidRPr="00867043" w:rsidRDefault="00F6208B" w:rsidP="00A404CB"/>
        </w:tc>
        <w:tc>
          <w:tcPr>
            <w:tcW w:w="8080" w:type="dxa"/>
          </w:tcPr>
          <w:p w14:paraId="5870B170" w14:textId="77777777" w:rsidR="00B55DE3" w:rsidRPr="00867043" w:rsidRDefault="004B7CD9" w:rsidP="002B31B5">
            <w:r>
              <w:t>Perimeters of composite shapes:</w:t>
            </w:r>
          </w:p>
          <w:p w14:paraId="76540900" w14:textId="77777777" w:rsidR="00867043" w:rsidRPr="00867043" w:rsidRDefault="00B23CB4" w:rsidP="00867043">
            <w:pPr>
              <w:pStyle w:val="ListParagraph"/>
              <w:numPr>
                <w:ilvl w:val="0"/>
                <w:numId w:val="4"/>
              </w:numPr>
            </w:pPr>
            <w:r>
              <w:t>Solve problems involving perimeter of composite two-dimensional shapes</w:t>
            </w:r>
          </w:p>
        </w:tc>
        <w:tc>
          <w:tcPr>
            <w:tcW w:w="3402" w:type="dxa"/>
          </w:tcPr>
          <w:p w14:paraId="10EA33BF" w14:textId="77777777" w:rsidR="00431FE7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 w:rsidRPr="00431FE7">
              <w:rPr>
                <w:rFonts w:cs="Arial"/>
                <w:color w:val="000000"/>
              </w:rPr>
              <w:t xml:space="preserve">Pg </w:t>
            </w:r>
            <w:r w:rsidR="00044D84">
              <w:rPr>
                <w:rFonts w:cs="Arial"/>
                <w:color w:val="000000"/>
              </w:rPr>
              <w:t>17 #8, 9, 10, 11, 12</w:t>
            </w:r>
          </w:p>
          <w:p w14:paraId="03CFEBD9" w14:textId="77777777" w:rsidR="00F6208B" w:rsidRPr="00431FE7" w:rsidRDefault="00F6208B" w:rsidP="00F5060C"/>
        </w:tc>
      </w:tr>
      <w:tr w:rsidR="00F6208B" w:rsidRPr="00867043" w14:paraId="680E83AC" w14:textId="77777777" w:rsidTr="00867043">
        <w:tc>
          <w:tcPr>
            <w:tcW w:w="932" w:type="dxa"/>
          </w:tcPr>
          <w:p w14:paraId="06C50A28" w14:textId="77777777" w:rsidR="00F6208B" w:rsidRPr="00867043" w:rsidRDefault="00F6208B" w:rsidP="003C6078">
            <w:r w:rsidRPr="00867043">
              <w:t>1.3</w:t>
            </w:r>
          </w:p>
        </w:tc>
        <w:tc>
          <w:tcPr>
            <w:tcW w:w="1019" w:type="dxa"/>
          </w:tcPr>
          <w:p w14:paraId="50235594" w14:textId="77777777" w:rsidR="00F6208B" w:rsidRPr="00867043" w:rsidRDefault="00F6208B" w:rsidP="00A404CB"/>
        </w:tc>
        <w:tc>
          <w:tcPr>
            <w:tcW w:w="8080" w:type="dxa"/>
          </w:tcPr>
          <w:p w14:paraId="7696FFAE" w14:textId="77777777" w:rsidR="00B55DE3" w:rsidRPr="00867043" w:rsidRDefault="004B7CD9" w:rsidP="00B55DE3">
            <w:r>
              <w:t>Estimate Areas of Composite Shapes:</w:t>
            </w:r>
          </w:p>
          <w:p w14:paraId="19DBAC27" w14:textId="77777777" w:rsidR="00867043" w:rsidRPr="00867043" w:rsidRDefault="00B23CB4" w:rsidP="00867043">
            <w:pPr>
              <w:pStyle w:val="ListParagraph"/>
              <w:numPr>
                <w:ilvl w:val="0"/>
                <w:numId w:val="4"/>
              </w:numPr>
            </w:pPr>
            <w:r>
              <w:t>Estimate area in problems involving composite two-dimensional shapes</w:t>
            </w:r>
          </w:p>
        </w:tc>
        <w:tc>
          <w:tcPr>
            <w:tcW w:w="3402" w:type="dxa"/>
          </w:tcPr>
          <w:p w14:paraId="1B68040D" w14:textId="77777777" w:rsidR="00431FE7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g </w:t>
            </w:r>
            <w:r w:rsidR="00044D84">
              <w:rPr>
                <w:rFonts w:cs="Arial"/>
                <w:color w:val="000000"/>
              </w:rPr>
              <w:t>21 #8, 9, 10, 11</w:t>
            </w:r>
          </w:p>
          <w:p w14:paraId="00701CD3" w14:textId="77777777" w:rsidR="00F6208B" w:rsidRPr="00867043" w:rsidRDefault="00F6208B" w:rsidP="002B31B5"/>
        </w:tc>
      </w:tr>
      <w:tr w:rsidR="00B55DE3" w:rsidRPr="00867043" w14:paraId="2F2AD714" w14:textId="77777777" w:rsidTr="00867043">
        <w:trPr>
          <w:trHeight w:val="621"/>
        </w:trPr>
        <w:tc>
          <w:tcPr>
            <w:tcW w:w="932" w:type="dxa"/>
          </w:tcPr>
          <w:p w14:paraId="0FDE4018" w14:textId="77777777" w:rsidR="00B55DE3" w:rsidRPr="00867043" w:rsidRDefault="00B55DE3" w:rsidP="003C6078">
            <w:r w:rsidRPr="00867043">
              <w:t>1.4</w:t>
            </w:r>
          </w:p>
        </w:tc>
        <w:tc>
          <w:tcPr>
            <w:tcW w:w="1019" w:type="dxa"/>
          </w:tcPr>
          <w:p w14:paraId="5C4D9928" w14:textId="77777777" w:rsidR="00B55DE3" w:rsidRPr="00867043" w:rsidRDefault="00B55DE3" w:rsidP="00F5060C"/>
        </w:tc>
        <w:tc>
          <w:tcPr>
            <w:tcW w:w="8080" w:type="dxa"/>
          </w:tcPr>
          <w:p w14:paraId="27F97577" w14:textId="77777777" w:rsidR="00867043" w:rsidRPr="00867043" w:rsidRDefault="004B7CD9" w:rsidP="00867043">
            <w:r>
              <w:t>Calculating Areas of Composite shapes:</w:t>
            </w:r>
          </w:p>
          <w:p w14:paraId="281C1938" w14:textId="77777777" w:rsidR="00B55DE3" w:rsidRPr="00867043" w:rsidRDefault="00B23CB4" w:rsidP="00867043">
            <w:pPr>
              <w:pStyle w:val="ListParagraph"/>
              <w:numPr>
                <w:ilvl w:val="0"/>
                <w:numId w:val="5"/>
              </w:numPr>
            </w:pPr>
            <w:r>
              <w:t>Solve problems involving area of composite two-dimensional shapes</w:t>
            </w:r>
          </w:p>
        </w:tc>
        <w:tc>
          <w:tcPr>
            <w:tcW w:w="3402" w:type="dxa"/>
          </w:tcPr>
          <w:p w14:paraId="59003BA7" w14:textId="77777777" w:rsidR="00167AFD" w:rsidRDefault="00167AFD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Pr="00167AFD">
              <w:rPr>
                <w:rFonts w:cs="Arial"/>
                <w:color w:val="000000"/>
              </w:rPr>
              <w:t xml:space="preserve"> </w:t>
            </w:r>
            <w:r w:rsidR="00044D84">
              <w:rPr>
                <w:rFonts w:cs="Arial"/>
                <w:color w:val="000000"/>
              </w:rPr>
              <w:t>25 #8, 9</w:t>
            </w:r>
          </w:p>
          <w:p w14:paraId="78FD6C5A" w14:textId="77777777" w:rsidR="001926F9" w:rsidRDefault="001926F9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  <w:p w14:paraId="2D32AE1C" w14:textId="77777777" w:rsidR="00044D84" w:rsidRPr="00167AFD" w:rsidRDefault="00044D84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g 26 #1, 2, 3, 4, 5, 6, 7, 8, 9 </w:t>
            </w:r>
          </w:p>
          <w:p w14:paraId="0C4E33EE" w14:textId="77777777" w:rsidR="00B55DE3" w:rsidRPr="00867043" w:rsidRDefault="00B55DE3" w:rsidP="000B1A3C"/>
        </w:tc>
      </w:tr>
      <w:tr w:rsidR="004B7CD9" w:rsidRPr="00867043" w14:paraId="5FB7871B" w14:textId="77777777" w:rsidTr="00867043">
        <w:trPr>
          <w:trHeight w:val="621"/>
        </w:trPr>
        <w:tc>
          <w:tcPr>
            <w:tcW w:w="932" w:type="dxa"/>
          </w:tcPr>
          <w:p w14:paraId="1989D4CA" w14:textId="77777777" w:rsidR="004B7CD9" w:rsidRPr="00867043" w:rsidRDefault="004B7CD9" w:rsidP="003C6078">
            <w:r>
              <w:t>1.5</w:t>
            </w:r>
          </w:p>
        </w:tc>
        <w:tc>
          <w:tcPr>
            <w:tcW w:w="1019" w:type="dxa"/>
          </w:tcPr>
          <w:p w14:paraId="57B4F78A" w14:textId="77777777" w:rsidR="004B7CD9" w:rsidRPr="00867043" w:rsidRDefault="004B7CD9" w:rsidP="00F5060C"/>
        </w:tc>
        <w:tc>
          <w:tcPr>
            <w:tcW w:w="8080" w:type="dxa"/>
          </w:tcPr>
          <w:p w14:paraId="54893EC6" w14:textId="77777777" w:rsidR="004B7CD9" w:rsidRDefault="004B7CD9" w:rsidP="00867043">
            <w:r>
              <w:t>Volume of Pyramids and Cones</w:t>
            </w:r>
          </w:p>
          <w:p w14:paraId="303A235F" w14:textId="77777777" w:rsidR="00B23CB4" w:rsidRDefault="0016747A" w:rsidP="00B23CB4">
            <w:pPr>
              <w:pStyle w:val="ListParagraph"/>
              <w:numPr>
                <w:ilvl w:val="0"/>
                <w:numId w:val="5"/>
              </w:numPr>
            </w:pPr>
            <w:r>
              <w:t xml:space="preserve">Solve problems involving volume of Pyramids and Cones </w:t>
            </w:r>
          </w:p>
        </w:tc>
        <w:tc>
          <w:tcPr>
            <w:tcW w:w="3402" w:type="dxa"/>
          </w:tcPr>
          <w:p w14:paraId="416BCD80" w14:textId="77777777" w:rsidR="004B7CD9" w:rsidRDefault="00044D84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 #11, 12, 13</w:t>
            </w:r>
          </w:p>
        </w:tc>
      </w:tr>
      <w:tr w:rsidR="004B7CD9" w:rsidRPr="00867043" w14:paraId="294625A3" w14:textId="77777777" w:rsidTr="00867043">
        <w:trPr>
          <w:trHeight w:val="621"/>
        </w:trPr>
        <w:tc>
          <w:tcPr>
            <w:tcW w:w="932" w:type="dxa"/>
          </w:tcPr>
          <w:p w14:paraId="1EC70E52" w14:textId="77777777" w:rsidR="004B7CD9" w:rsidRPr="00867043" w:rsidRDefault="004B7CD9" w:rsidP="003C6078">
            <w:r>
              <w:t>1.6</w:t>
            </w:r>
          </w:p>
        </w:tc>
        <w:tc>
          <w:tcPr>
            <w:tcW w:w="1019" w:type="dxa"/>
          </w:tcPr>
          <w:p w14:paraId="557D2EC3" w14:textId="77777777" w:rsidR="004B7CD9" w:rsidRPr="00867043" w:rsidRDefault="004B7CD9" w:rsidP="00F5060C"/>
        </w:tc>
        <w:tc>
          <w:tcPr>
            <w:tcW w:w="8080" w:type="dxa"/>
          </w:tcPr>
          <w:p w14:paraId="3E77D9EA" w14:textId="77777777" w:rsidR="004B7CD9" w:rsidRDefault="004B7CD9" w:rsidP="00867043">
            <w:r>
              <w:t>The volume of Spheres</w:t>
            </w:r>
          </w:p>
          <w:p w14:paraId="16EFAF24" w14:textId="77777777" w:rsidR="0016747A" w:rsidRDefault="0016747A" w:rsidP="0016747A">
            <w:pPr>
              <w:pStyle w:val="ListParagraph"/>
              <w:numPr>
                <w:ilvl w:val="0"/>
                <w:numId w:val="5"/>
              </w:numPr>
            </w:pPr>
            <w:r>
              <w:t>Solve problems involving volume of Spheres</w:t>
            </w:r>
          </w:p>
        </w:tc>
        <w:tc>
          <w:tcPr>
            <w:tcW w:w="3402" w:type="dxa"/>
          </w:tcPr>
          <w:p w14:paraId="041EB659" w14:textId="77777777" w:rsidR="004B7CD9" w:rsidRDefault="00044D84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g #7, 8, 9 </w:t>
            </w:r>
          </w:p>
        </w:tc>
      </w:tr>
      <w:tr w:rsidR="004B7CD9" w:rsidRPr="00867043" w14:paraId="23A7536B" w14:textId="77777777" w:rsidTr="00867043">
        <w:trPr>
          <w:trHeight w:val="621"/>
        </w:trPr>
        <w:tc>
          <w:tcPr>
            <w:tcW w:w="932" w:type="dxa"/>
          </w:tcPr>
          <w:p w14:paraId="031EA5A0" w14:textId="77777777" w:rsidR="004B7CD9" w:rsidRDefault="004B7CD9" w:rsidP="003C6078">
            <w:r>
              <w:t>1.7</w:t>
            </w:r>
          </w:p>
        </w:tc>
        <w:tc>
          <w:tcPr>
            <w:tcW w:w="1019" w:type="dxa"/>
          </w:tcPr>
          <w:p w14:paraId="49C4A292" w14:textId="77777777" w:rsidR="004B7CD9" w:rsidRPr="00867043" w:rsidRDefault="004B7CD9" w:rsidP="00F5060C"/>
        </w:tc>
        <w:tc>
          <w:tcPr>
            <w:tcW w:w="8080" w:type="dxa"/>
          </w:tcPr>
          <w:p w14:paraId="179DA4C5" w14:textId="77777777" w:rsidR="004B7CD9" w:rsidRDefault="004B7CD9" w:rsidP="00867043">
            <w:r>
              <w:t>Solving volume Problems</w:t>
            </w:r>
          </w:p>
          <w:p w14:paraId="15C6C900" w14:textId="77777777" w:rsidR="0016747A" w:rsidRDefault="0016747A" w:rsidP="0016747A">
            <w:pPr>
              <w:pStyle w:val="ListParagraph"/>
              <w:numPr>
                <w:ilvl w:val="0"/>
                <w:numId w:val="5"/>
              </w:numPr>
            </w:pPr>
            <w:r>
              <w:t xml:space="preserve">Apply formulas to different types of area and volume situations </w:t>
            </w:r>
          </w:p>
        </w:tc>
        <w:tc>
          <w:tcPr>
            <w:tcW w:w="3402" w:type="dxa"/>
          </w:tcPr>
          <w:p w14:paraId="0619B7A8" w14:textId="77777777" w:rsidR="004B7CD9" w:rsidRDefault="00044D84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 #5, 6, 7</w:t>
            </w:r>
          </w:p>
        </w:tc>
      </w:tr>
      <w:tr w:rsidR="00867043" w:rsidRPr="00867043" w14:paraId="14F6FCB3" w14:textId="77777777" w:rsidTr="00867043">
        <w:trPr>
          <w:trHeight w:val="1024"/>
        </w:trPr>
        <w:tc>
          <w:tcPr>
            <w:tcW w:w="932" w:type="dxa"/>
          </w:tcPr>
          <w:p w14:paraId="6537E9DD" w14:textId="77777777" w:rsidR="00867043" w:rsidRPr="00867043" w:rsidRDefault="00867043" w:rsidP="00FC3CDB">
            <w:r w:rsidRPr="00867043">
              <w:t>Review</w:t>
            </w:r>
          </w:p>
        </w:tc>
        <w:tc>
          <w:tcPr>
            <w:tcW w:w="1019" w:type="dxa"/>
          </w:tcPr>
          <w:p w14:paraId="2D13B3C1" w14:textId="77777777" w:rsidR="00867043" w:rsidRPr="00867043" w:rsidRDefault="00867043" w:rsidP="00FC3CDB"/>
          <w:p w14:paraId="67E3BF3D" w14:textId="77777777" w:rsidR="00867043" w:rsidRPr="00867043" w:rsidRDefault="00867043" w:rsidP="00FC3CDB"/>
        </w:tc>
        <w:tc>
          <w:tcPr>
            <w:tcW w:w="8080" w:type="dxa"/>
          </w:tcPr>
          <w:p w14:paraId="272C75FB" w14:textId="77777777" w:rsidR="00867043" w:rsidRPr="00867043" w:rsidRDefault="00867043" w:rsidP="00FC3CDB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14:paraId="6FB6EA75" w14:textId="77777777" w:rsidR="00867043" w:rsidRPr="00867043" w:rsidRDefault="00867043" w:rsidP="00FC3CDB">
            <w:pPr>
              <w:rPr>
                <w:b/>
              </w:rPr>
            </w:pPr>
          </w:p>
          <w:p w14:paraId="574D8742" w14:textId="77777777" w:rsidR="00867043" w:rsidRPr="00867043" w:rsidRDefault="0022410B" w:rsidP="00FC3CDB">
            <w:pPr>
              <w:rPr>
                <w:b/>
              </w:rPr>
            </w:pPr>
            <w:r>
              <w:rPr>
                <w:b/>
              </w:rPr>
              <w:t>Measurement</w:t>
            </w:r>
            <w:r w:rsidR="00867043" w:rsidRPr="00867043">
              <w:rPr>
                <w:b/>
              </w:rPr>
              <w:t xml:space="preserve"> review (EQAO questions)</w:t>
            </w:r>
          </w:p>
        </w:tc>
        <w:tc>
          <w:tcPr>
            <w:tcW w:w="3402" w:type="dxa"/>
          </w:tcPr>
          <w:p w14:paraId="544AD973" w14:textId="77777777" w:rsidR="00044D84" w:rsidRDefault="00044D84" w:rsidP="000B1A3C">
            <w:r>
              <w:t xml:space="preserve">Pg 44 #1, 2, 3, 4, 5, 6, 7, 8, 9, 10, </w:t>
            </w:r>
          </w:p>
          <w:p w14:paraId="5684EEE3" w14:textId="77777777" w:rsidR="00044D84" w:rsidRDefault="00044D84" w:rsidP="000B1A3C"/>
          <w:p w14:paraId="44CD59B3" w14:textId="77777777" w:rsidR="00867043" w:rsidRPr="00867043" w:rsidRDefault="00044D84" w:rsidP="000B1A3C">
            <w:r>
              <w:t>11, 12</w:t>
            </w:r>
          </w:p>
        </w:tc>
      </w:tr>
      <w:tr w:rsidR="00867043" w:rsidRPr="00867043" w14:paraId="4ABBAEFC" w14:textId="77777777" w:rsidTr="00867043">
        <w:trPr>
          <w:trHeight w:val="530"/>
        </w:trPr>
        <w:tc>
          <w:tcPr>
            <w:tcW w:w="932" w:type="dxa"/>
          </w:tcPr>
          <w:p w14:paraId="62491C3E" w14:textId="77777777" w:rsidR="00867043" w:rsidRPr="00867043" w:rsidRDefault="00867043" w:rsidP="00FC3CDB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19" w:type="dxa"/>
          </w:tcPr>
          <w:p w14:paraId="29CD5FB9" w14:textId="77777777" w:rsidR="00867043" w:rsidRPr="00867043" w:rsidRDefault="00867043" w:rsidP="00FC3CDB">
            <w:pPr>
              <w:rPr>
                <w:b/>
              </w:rPr>
            </w:pPr>
          </w:p>
        </w:tc>
        <w:tc>
          <w:tcPr>
            <w:tcW w:w="8080" w:type="dxa"/>
          </w:tcPr>
          <w:p w14:paraId="46DE16F2" w14:textId="77777777" w:rsidR="00867043" w:rsidRPr="00867043" w:rsidRDefault="00867043" w:rsidP="00FC3CDB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402" w:type="dxa"/>
          </w:tcPr>
          <w:p w14:paraId="51231A7B" w14:textId="77777777" w:rsidR="00867043" w:rsidRPr="00867043" w:rsidRDefault="00867043" w:rsidP="000B1A3C"/>
        </w:tc>
      </w:tr>
    </w:tbl>
    <w:p w14:paraId="1D34CC45" w14:textId="77777777" w:rsidR="007E3278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14:paraId="0D8D3AED" w14:textId="77777777" w:rsidR="00992B1E" w:rsidRDefault="00992B1E" w:rsidP="004B6473">
      <w:r>
        <w:t>If you achieved your goals, what learning strategies and work habits did you use that worked well?  What might help you do even better next time?</w:t>
      </w:r>
    </w:p>
    <w:p w14:paraId="7E1A50FD" w14:textId="77777777" w:rsidR="007E3278" w:rsidRPr="007E3278" w:rsidRDefault="007E3278" w:rsidP="004B6473">
      <w:pPr>
        <w:rPr>
          <w:b/>
          <w:u w:val="single"/>
        </w:rPr>
      </w:pPr>
    </w:p>
    <w:p w14:paraId="52A1F145" w14:textId="295AFE51" w:rsidR="00992B1E" w:rsidRDefault="00992B1E" w:rsidP="004B6473">
      <w:r>
        <w:t>If you failed to achieve you</w:t>
      </w:r>
      <w:r w:rsidR="001C2C0E">
        <w:t>r</w:t>
      </w:r>
      <w:r>
        <w:t xml:space="preserve"> goals, what changes will you make during the next unit?</w:t>
      </w:r>
      <w:bookmarkStart w:id="0" w:name="_GoBack"/>
      <w:bookmarkEnd w:id="0"/>
    </w:p>
    <w:p w14:paraId="29B1CB8B" w14:textId="77777777" w:rsidR="001862B3" w:rsidRDefault="001862B3" w:rsidP="004B6473"/>
    <w:p w14:paraId="24DA676B" w14:textId="77777777" w:rsidR="001862B3" w:rsidRPr="001862B3" w:rsidRDefault="001862B3" w:rsidP="004B6473">
      <w:pPr>
        <w:rPr>
          <w:b/>
          <w:u w:val="single"/>
        </w:rPr>
      </w:pPr>
    </w:p>
    <w:sectPr w:rsidR="001862B3" w:rsidRPr="001862B3" w:rsidSect="007E3278">
      <w:pgSz w:w="15840" w:h="12240" w:orient="landscape"/>
      <w:pgMar w:top="426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BC04757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44D84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1A3C"/>
    <w:rsid w:val="000B1FBF"/>
    <w:rsid w:val="000B2C70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5B89"/>
    <w:rsid w:val="00156FAD"/>
    <w:rsid w:val="00160565"/>
    <w:rsid w:val="00163023"/>
    <w:rsid w:val="0016747A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26F9"/>
    <w:rsid w:val="00195D1A"/>
    <w:rsid w:val="001A1B52"/>
    <w:rsid w:val="001A2DC6"/>
    <w:rsid w:val="001A46F2"/>
    <w:rsid w:val="001B2E61"/>
    <w:rsid w:val="001B6642"/>
    <w:rsid w:val="001B6E4A"/>
    <w:rsid w:val="001C15D0"/>
    <w:rsid w:val="001C2C0E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410B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7E1D"/>
    <w:rsid w:val="003E33FE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FA8"/>
    <w:rsid w:val="00431FE7"/>
    <w:rsid w:val="00432FA9"/>
    <w:rsid w:val="00433DE1"/>
    <w:rsid w:val="00442482"/>
    <w:rsid w:val="00445627"/>
    <w:rsid w:val="0045278B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B7CD9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A42"/>
    <w:rsid w:val="005E31B2"/>
    <w:rsid w:val="005F37D1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3278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2C1E"/>
    <w:rsid w:val="008F68E6"/>
    <w:rsid w:val="008F74A5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2C81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3CB4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32A7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5524"/>
    <w:rsid w:val="00C03B51"/>
    <w:rsid w:val="00C05D5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2319"/>
    <w:rsid w:val="00EC3A19"/>
    <w:rsid w:val="00EC3E54"/>
    <w:rsid w:val="00EC7BB2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3CDB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72C2B5C1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0033A2-3B77-4267-88AA-4B2F19E68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13</cp:revision>
  <cp:lastPrinted>2017-09-14T14:57:00Z</cp:lastPrinted>
  <dcterms:created xsi:type="dcterms:W3CDTF">2017-02-06T15:04:00Z</dcterms:created>
  <dcterms:modified xsi:type="dcterms:W3CDTF">2018-02-01T16:01:00Z</dcterms:modified>
</cp:coreProperties>
</file>